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p w14:paraId="79E7DD35" w14:textId="77777777" w:rsidR="00634C74" w:rsidRDefault="00AA0D60" w:rsidP="00634C74">
      <w:pPr>
        <w:pStyle w:val="Odlomakpopisa"/>
        <w:numPr>
          <w:ilvl w:val="0"/>
          <w:numId w:val="2"/>
        </w:numPr>
        <w:jc w:val="center"/>
        <w:rPr>
          <w:b/>
          <w:bCs/>
          <w:color w:val="FF5050"/>
          <w:sz w:val="24"/>
          <w:szCs w:val="24"/>
        </w:rPr>
      </w:pPr>
      <w:r w:rsidRPr="00AA0D60">
        <w:rPr>
          <w:b/>
          <w:bCs/>
          <w:color w:val="FF5050"/>
          <w:sz w:val="24"/>
          <w:szCs w:val="24"/>
        </w:rPr>
        <w:t>Internet – život na mreži</w:t>
      </w:r>
    </w:p>
    <w:p w14:paraId="212C86F1" w14:textId="77777777" w:rsidR="005750F3" w:rsidRPr="005750F3" w:rsidRDefault="00634C74" w:rsidP="005750F3">
      <w:pPr>
        <w:ind w:left="360"/>
        <w:jc w:val="center"/>
        <w:rPr>
          <w:b/>
          <w:bCs/>
          <w:color w:val="FF7C80"/>
          <w:sz w:val="24"/>
          <w:szCs w:val="24"/>
        </w:rPr>
      </w:pPr>
      <w:r w:rsidRPr="005750F3">
        <w:rPr>
          <w:b/>
          <w:bCs/>
          <w:color w:val="FF7C80"/>
          <w:sz w:val="24"/>
          <w:szCs w:val="24"/>
        </w:rPr>
        <w:t>1.</w:t>
      </w:r>
      <w:r w:rsidR="005750F3" w:rsidRPr="005750F3">
        <w:rPr>
          <w:b/>
          <w:bCs/>
          <w:color w:val="FF7C80"/>
          <w:sz w:val="24"/>
          <w:szCs w:val="24"/>
        </w:rPr>
        <w:t>3</w:t>
      </w:r>
      <w:r w:rsidRPr="005750F3">
        <w:rPr>
          <w:b/>
          <w:bCs/>
          <w:color w:val="FF7C80"/>
          <w:sz w:val="24"/>
          <w:szCs w:val="24"/>
        </w:rPr>
        <w:t xml:space="preserve">. </w:t>
      </w:r>
      <w:r w:rsidR="005750F3" w:rsidRPr="005750F3">
        <w:rPr>
          <w:b/>
          <w:bCs/>
          <w:color w:val="FF7C80"/>
          <w:sz w:val="24"/>
          <w:szCs w:val="24"/>
        </w:rPr>
        <w:t>Sigurnost i suradnja na mreži</w:t>
      </w:r>
    </w:p>
    <w:p w14:paraId="10C86281" w14:textId="77777777" w:rsidR="00634C74" w:rsidRDefault="00634C74" w:rsidP="00634C74">
      <w:pPr>
        <w:jc w:val="center"/>
      </w:pPr>
    </w:p>
    <w:p w14:paraId="7277B020" w14:textId="20E8B4AC" w:rsidR="00634C74" w:rsidRDefault="00634C74" w:rsidP="00634C74">
      <w:r>
        <w:t>Procijenite svoje znanje. Kvačicom označite odgovarajuće polje u svakom retku prema razini usvojenosti sadržaja.</w:t>
      </w:r>
    </w:p>
    <w:p w14:paraId="1A67F989" w14:textId="77777777" w:rsidR="00634C74" w:rsidRDefault="00634C74" w:rsidP="00634C74"/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5750F3" w:rsidRPr="005750F3" w14:paraId="6747CBE7" w14:textId="77777777" w:rsidTr="005750F3">
        <w:trPr>
          <w:trHeight w:val="417"/>
        </w:trPr>
        <w:tc>
          <w:tcPr>
            <w:tcW w:w="5516" w:type="dxa"/>
            <w:shd w:val="clear" w:color="auto" w:fill="FFF2CC" w:themeFill="accent4" w:themeFillTint="33"/>
          </w:tcPr>
          <w:p w14:paraId="25507236" w14:textId="77777777" w:rsidR="005750F3" w:rsidRPr="005750F3" w:rsidRDefault="005750F3" w:rsidP="005750F3">
            <w:pPr>
              <w:jc w:val="center"/>
              <w:rPr>
                <w:b/>
                <w:bCs/>
              </w:rPr>
            </w:pPr>
            <w:r w:rsidRPr="005750F3">
              <w:rPr>
                <w:b/>
                <w:bCs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1A3A4FB2" w14:textId="77777777" w:rsidR="005750F3" w:rsidRPr="005750F3" w:rsidRDefault="005750F3" w:rsidP="005750F3">
            <w:pPr>
              <w:jc w:val="center"/>
              <w:rPr>
                <w:b/>
                <w:bCs/>
              </w:rPr>
            </w:pPr>
            <w:r w:rsidRPr="005750F3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4A101D7B" w14:textId="77777777" w:rsidR="005750F3" w:rsidRPr="005750F3" w:rsidRDefault="005750F3" w:rsidP="005750F3">
            <w:pPr>
              <w:jc w:val="center"/>
              <w:rPr>
                <w:b/>
                <w:bCs/>
              </w:rPr>
            </w:pPr>
            <w:r w:rsidRPr="005750F3">
              <w:rPr>
                <w:b/>
                <w:bCs/>
              </w:rPr>
              <w:t>NE</w:t>
            </w:r>
          </w:p>
        </w:tc>
      </w:tr>
      <w:tr w:rsidR="005750F3" w14:paraId="69E42E6B" w14:textId="77777777" w:rsidTr="00B60B32">
        <w:trPr>
          <w:trHeight w:val="454"/>
        </w:trPr>
        <w:tc>
          <w:tcPr>
            <w:tcW w:w="5516" w:type="dxa"/>
          </w:tcPr>
          <w:p w14:paraId="48663D0D" w14:textId="77777777" w:rsidR="005750F3" w:rsidRDefault="005750F3" w:rsidP="00B60B32">
            <w:r>
              <w:t>Samostalno opisujem što je IKT.</w:t>
            </w:r>
          </w:p>
        </w:tc>
        <w:tc>
          <w:tcPr>
            <w:tcW w:w="1000" w:type="dxa"/>
          </w:tcPr>
          <w:p w14:paraId="1540F74A" w14:textId="77777777" w:rsidR="005750F3" w:rsidRDefault="005750F3" w:rsidP="00B60B32"/>
        </w:tc>
        <w:tc>
          <w:tcPr>
            <w:tcW w:w="992" w:type="dxa"/>
          </w:tcPr>
          <w:p w14:paraId="785B8402" w14:textId="77777777" w:rsidR="005750F3" w:rsidRDefault="005750F3" w:rsidP="00B60B32"/>
        </w:tc>
      </w:tr>
      <w:tr w:rsidR="005750F3" w14:paraId="6963069A" w14:textId="77777777" w:rsidTr="00B60B32">
        <w:trPr>
          <w:trHeight w:val="454"/>
        </w:trPr>
        <w:tc>
          <w:tcPr>
            <w:tcW w:w="5516" w:type="dxa"/>
          </w:tcPr>
          <w:p w14:paraId="71D5BC13" w14:textId="77777777" w:rsidR="005750F3" w:rsidRDefault="005750F3" w:rsidP="00B60B32">
            <w:r>
              <w:t>Opisujem što je e-dnevnik.</w:t>
            </w:r>
          </w:p>
        </w:tc>
        <w:tc>
          <w:tcPr>
            <w:tcW w:w="1000" w:type="dxa"/>
          </w:tcPr>
          <w:p w14:paraId="2F9D12C0" w14:textId="77777777" w:rsidR="005750F3" w:rsidRDefault="005750F3" w:rsidP="00B60B32"/>
        </w:tc>
        <w:tc>
          <w:tcPr>
            <w:tcW w:w="992" w:type="dxa"/>
          </w:tcPr>
          <w:p w14:paraId="37E50E51" w14:textId="77777777" w:rsidR="005750F3" w:rsidRDefault="005750F3" w:rsidP="00B60B32"/>
        </w:tc>
      </w:tr>
      <w:tr w:rsidR="005750F3" w14:paraId="40F08FC5" w14:textId="77777777" w:rsidTr="00B60B32">
        <w:trPr>
          <w:trHeight w:val="454"/>
        </w:trPr>
        <w:tc>
          <w:tcPr>
            <w:tcW w:w="5516" w:type="dxa"/>
          </w:tcPr>
          <w:p w14:paraId="17011F3C" w14:textId="77777777" w:rsidR="005750F3" w:rsidRDefault="005750F3" w:rsidP="00B60B32">
            <w:r>
              <w:t>Objašnjavam što je sustav e-Građani.</w:t>
            </w:r>
          </w:p>
          <w:p w14:paraId="2117F9BF" w14:textId="77777777" w:rsidR="005750F3" w:rsidRDefault="005750F3" w:rsidP="00B60B32"/>
        </w:tc>
        <w:tc>
          <w:tcPr>
            <w:tcW w:w="1000" w:type="dxa"/>
          </w:tcPr>
          <w:p w14:paraId="2FD4C9A9" w14:textId="77777777" w:rsidR="005750F3" w:rsidRDefault="005750F3" w:rsidP="00B60B32"/>
        </w:tc>
        <w:tc>
          <w:tcPr>
            <w:tcW w:w="992" w:type="dxa"/>
          </w:tcPr>
          <w:p w14:paraId="114937DB" w14:textId="77777777" w:rsidR="005750F3" w:rsidRDefault="005750F3" w:rsidP="00B60B32"/>
        </w:tc>
      </w:tr>
      <w:tr w:rsidR="005750F3" w14:paraId="35C12089" w14:textId="77777777" w:rsidTr="00B60B32">
        <w:trPr>
          <w:trHeight w:val="454"/>
        </w:trPr>
        <w:tc>
          <w:tcPr>
            <w:tcW w:w="5516" w:type="dxa"/>
          </w:tcPr>
          <w:p w14:paraId="67C84FC8" w14:textId="77777777" w:rsidR="005750F3" w:rsidRDefault="005750F3" w:rsidP="00B60B32">
            <w:r>
              <w:t>Objašnjavam koga nazivamo informatičarima.</w:t>
            </w:r>
          </w:p>
        </w:tc>
        <w:tc>
          <w:tcPr>
            <w:tcW w:w="1000" w:type="dxa"/>
          </w:tcPr>
          <w:p w14:paraId="0AA995FC" w14:textId="77777777" w:rsidR="005750F3" w:rsidRDefault="005750F3" w:rsidP="00B60B32"/>
        </w:tc>
        <w:tc>
          <w:tcPr>
            <w:tcW w:w="992" w:type="dxa"/>
          </w:tcPr>
          <w:p w14:paraId="26EB8E5C" w14:textId="77777777" w:rsidR="005750F3" w:rsidRDefault="005750F3" w:rsidP="00B60B32"/>
        </w:tc>
      </w:tr>
      <w:tr w:rsidR="005750F3" w14:paraId="47A863A1" w14:textId="77777777" w:rsidTr="00B60B32">
        <w:trPr>
          <w:trHeight w:val="454"/>
        </w:trPr>
        <w:tc>
          <w:tcPr>
            <w:tcW w:w="5516" w:type="dxa"/>
          </w:tcPr>
          <w:p w14:paraId="4D09FBB0" w14:textId="77777777" w:rsidR="005750F3" w:rsidRDefault="005750F3" w:rsidP="00B60B32">
            <w:r>
              <w:t>Objašnjavam dijeljenje informacija na mreži.</w:t>
            </w:r>
          </w:p>
        </w:tc>
        <w:tc>
          <w:tcPr>
            <w:tcW w:w="1000" w:type="dxa"/>
          </w:tcPr>
          <w:p w14:paraId="13097990" w14:textId="77777777" w:rsidR="005750F3" w:rsidRDefault="005750F3" w:rsidP="00B60B32"/>
        </w:tc>
        <w:tc>
          <w:tcPr>
            <w:tcW w:w="992" w:type="dxa"/>
          </w:tcPr>
          <w:p w14:paraId="6D894EFE" w14:textId="77777777" w:rsidR="005750F3" w:rsidRDefault="005750F3" w:rsidP="00B60B32"/>
        </w:tc>
      </w:tr>
      <w:tr w:rsidR="005750F3" w14:paraId="65B7667A" w14:textId="77777777" w:rsidTr="00B60B32">
        <w:trPr>
          <w:trHeight w:val="454"/>
        </w:trPr>
        <w:tc>
          <w:tcPr>
            <w:tcW w:w="5516" w:type="dxa"/>
          </w:tcPr>
          <w:p w14:paraId="2202ECFC" w14:textId="77777777" w:rsidR="005750F3" w:rsidRDefault="005750F3" w:rsidP="00B60B32">
            <w:r>
              <w:t xml:space="preserve">Objašnjavam što je </w:t>
            </w:r>
            <w:proofErr w:type="spellStart"/>
            <w:r>
              <w:t>Yammer</w:t>
            </w:r>
            <w:proofErr w:type="spellEnd"/>
            <w:r>
              <w:t>.</w:t>
            </w:r>
          </w:p>
        </w:tc>
        <w:tc>
          <w:tcPr>
            <w:tcW w:w="1000" w:type="dxa"/>
          </w:tcPr>
          <w:p w14:paraId="654A3CB0" w14:textId="77777777" w:rsidR="005750F3" w:rsidRDefault="005750F3" w:rsidP="00B60B32"/>
        </w:tc>
        <w:tc>
          <w:tcPr>
            <w:tcW w:w="992" w:type="dxa"/>
          </w:tcPr>
          <w:p w14:paraId="6C070E2B" w14:textId="77777777" w:rsidR="005750F3" w:rsidRDefault="005750F3" w:rsidP="00B60B32"/>
        </w:tc>
      </w:tr>
      <w:tr w:rsidR="005750F3" w14:paraId="2FB2583D" w14:textId="77777777" w:rsidTr="00B60B32">
        <w:trPr>
          <w:trHeight w:val="454"/>
        </w:trPr>
        <w:tc>
          <w:tcPr>
            <w:tcW w:w="5516" w:type="dxa"/>
          </w:tcPr>
          <w:p w14:paraId="47E35506" w14:textId="77777777" w:rsidR="005750F3" w:rsidRDefault="005750F3" w:rsidP="00B60B32">
            <w:r>
              <w:t xml:space="preserve">Uspješno se prijavljujem na </w:t>
            </w:r>
            <w:proofErr w:type="spellStart"/>
            <w:r>
              <w:t>Yammer</w:t>
            </w:r>
            <w:proofErr w:type="spellEnd"/>
            <w:r>
              <w:t>.</w:t>
            </w:r>
          </w:p>
        </w:tc>
        <w:tc>
          <w:tcPr>
            <w:tcW w:w="1000" w:type="dxa"/>
          </w:tcPr>
          <w:p w14:paraId="7741A6EF" w14:textId="77777777" w:rsidR="005750F3" w:rsidRDefault="005750F3" w:rsidP="00B60B32"/>
        </w:tc>
        <w:tc>
          <w:tcPr>
            <w:tcW w:w="992" w:type="dxa"/>
          </w:tcPr>
          <w:p w14:paraId="2CAE2446" w14:textId="77777777" w:rsidR="005750F3" w:rsidRDefault="005750F3" w:rsidP="00B60B32"/>
        </w:tc>
      </w:tr>
      <w:tr w:rsidR="005750F3" w:rsidRPr="00282E91" w14:paraId="49B0F574" w14:textId="77777777" w:rsidTr="00B60B32">
        <w:trPr>
          <w:trHeight w:val="454"/>
        </w:trPr>
        <w:tc>
          <w:tcPr>
            <w:tcW w:w="5516" w:type="dxa"/>
          </w:tcPr>
          <w:p w14:paraId="67EFE896" w14:textId="77777777" w:rsidR="005750F3" w:rsidRPr="00282E91" w:rsidRDefault="005750F3" w:rsidP="00B60B32">
            <w:r w:rsidRPr="00282E91">
              <w:t>Uspoređujem društven</w:t>
            </w:r>
            <w:r>
              <w:t>e</w:t>
            </w:r>
            <w:r w:rsidRPr="00282E91">
              <w:t xml:space="preserve"> mrež</w:t>
            </w:r>
            <w:r>
              <w:t>e</w:t>
            </w:r>
            <w:r w:rsidRPr="00282E91">
              <w:t xml:space="preserve"> </w:t>
            </w:r>
            <w:proofErr w:type="spellStart"/>
            <w:r w:rsidRPr="00282E91">
              <w:t>Yammer</w:t>
            </w:r>
            <w:proofErr w:type="spellEnd"/>
            <w:r w:rsidRPr="00282E91">
              <w:t xml:space="preserve"> i </w:t>
            </w:r>
            <w:proofErr w:type="spellStart"/>
            <w:r>
              <w:t>Edmodo</w:t>
            </w:r>
            <w:proofErr w:type="spellEnd"/>
            <w:r>
              <w:t>.</w:t>
            </w:r>
          </w:p>
        </w:tc>
        <w:tc>
          <w:tcPr>
            <w:tcW w:w="1000" w:type="dxa"/>
          </w:tcPr>
          <w:p w14:paraId="79BAA6D1" w14:textId="77777777" w:rsidR="005750F3" w:rsidRPr="00282E91" w:rsidRDefault="005750F3" w:rsidP="00B60B32">
            <w:pPr>
              <w:rPr>
                <w:u w:val="single"/>
              </w:rPr>
            </w:pPr>
          </w:p>
        </w:tc>
        <w:tc>
          <w:tcPr>
            <w:tcW w:w="992" w:type="dxa"/>
          </w:tcPr>
          <w:p w14:paraId="089EA873" w14:textId="77777777" w:rsidR="005750F3" w:rsidRPr="00282E91" w:rsidRDefault="005750F3" w:rsidP="00B60B32">
            <w:pPr>
              <w:rPr>
                <w:u w:val="single"/>
              </w:rPr>
            </w:pPr>
          </w:p>
        </w:tc>
      </w:tr>
      <w:tr w:rsidR="005750F3" w14:paraId="7ED520E8" w14:textId="77777777" w:rsidTr="00B60B32">
        <w:trPr>
          <w:trHeight w:val="454"/>
        </w:trPr>
        <w:tc>
          <w:tcPr>
            <w:tcW w:w="5516" w:type="dxa"/>
          </w:tcPr>
          <w:p w14:paraId="24C54D64" w14:textId="77777777" w:rsidR="005750F3" w:rsidRDefault="005750F3" w:rsidP="00B60B32">
            <w:r>
              <w:t>Predlažem postupke kojima se možemo zaštititi od krađe identiteta.</w:t>
            </w:r>
          </w:p>
        </w:tc>
        <w:tc>
          <w:tcPr>
            <w:tcW w:w="1000" w:type="dxa"/>
          </w:tcPr>
          <w:p w14:paraId="4036BE89" w14:textId="77777777" w:rsidR="005750F3" w:rsidRDefault="005750F3" w:rsidP="00B60B32"/>
        </w:tc>
        <w:tc>
          <w:tcPr>
            <w:tcW w:w="992" w:type="dxa"/>
          </w:tcPr>
          <w:p w14:paraId="0F385302" w14:textId="77777777" w:rsidR="005750F3" w:rsidRDefault="005750F3" w:rsidP="00B60B32"/>
        </w:tc>
      </w:tr>
      <w:tr w:rsidR="005750F3" w14:paraId="7F6564EF" w14:textId="77777777" w:rsidTr="00B60B32">
        <w:trPr>
          <w:trHeight w:val="454"/>
        </w:trPr>
        <w:tc>
          <w:tcPr>
            <w:tcW w:w="5516" w:type="dxa"/>
          </w:tcPr>
          <w:p w14:paraId="515C526D" w14:textId="77777777" w:rsidR="005750F3" w:rsidRDefault="005750F3" w:rsidP="00B60B32">
            <w:r>
              <w:t>Objašnjavam pojam e-kriminal.</w:t>
            </w:r>
          </w:p>
        </w:tc>
        <w:tc>
          <w:tcPr>
            <w:tcW w:w="1000" w:type="dxa"/>
          </w:tcPr>
          <w:p w14:paraId="5DD2FA09" w14:textId="77777777" w:rsidR="005750F3" w:rsidRDefault="005750F3" w:rsidP="00B60B32"/>
        </w:tc>
        <w:tc>
          <w:tcPr>
            <w:tcW w:w="992" w:type="dxa"/>
          </w:tcPr>
          <w:p w14:paraId="01CF0E54" w14:textId="77777777" w:rsidR="005750F3" w:rsidRDefault="005750F3" w:rsidP="00B60B32"/>
        </w:tc>
      </w:tr>
      <w:tr w:rsidR="005750F3" w14:paraId="1CA8AB9E" w14:textId="77777777" w:rsidTr="00B60B32">
        <w:trPr>
          <w:trHeight w:val="454"/>
        </w:trPr>
        <w:tc>
          <w:tcPr>
            <w:tcW w:w="5516" w:type="dxa"/>
          </w:tcPr>
          <w:p w14:paraId="6FDE1C69" w14:textId="77777777" w:rsidR="005750F3" w:rsidRDefault="005750F3" w:rsidP="00B60B32">
            <w:r>
              <w:t>Objašnjavam koje podatke smatramo osobnim podatcima.</w:t>
            </w:r>
          </w:p>
        </w:tc>
        <w:tc>
          <w:tcPr>
            <w:tcW w:w="1000" w:type="dxa"/>
          </w:tcPr>
          <w:p w14:paraId="36F4D52B" w14:textId="77777777" w:rsidR="005750F3" w:rsidRDefault="005750F3" w:rsidP="00B60B32"/>
        </w:tc>
        <w:tc>
          <w:tcPr>
            <w:tcW w:w="992" w:type="dxa"/>
          </w:tcPr>
          <w:p w14:paraId="69A2912F" w14:textId="77777777" w:rsidR="005750F3" w:rsidRDefault="005750F3" w:rsidP="00B60B32"/>
        </w:tc>
      </w:tr>
      <w:tr w:rsidR="005750F3" w14:paraId="5C692460" w14:textId="77777777" w:rsidTr="00B60B32">
        <w:trPr>
          <w:trHeight w:val="454"/>
        </w:trPr>
        <w:tc>
          <w:tcPr>
            <w:tcW w:w="5516" w:type="dxa"/>
          </w:tcPr>
          <w:p w14:paraId="0DCC8353" w14:textId="77777777" w:rsidR="005750F3" w:rsidRDefault="005750F3" w:rsidP="00B60B32">
            <w:r>
              <w:t>Od nabrojenih podataka mogu izabrati osobne podatke.</w:t>
            </w:r>
          </w:p>
        </w:tc>
        <w:tc>
          <w:tcPr>
            <w:tcW w:w="1000" w:type="dxa"/>
          </w:tcPr>
          <w:p w14:paraId="79D6C018" w14:textId="77777777" w:rsidR="005750F3" w:rsidRDefault="005750F3" w:rsidP="00B60B32"/>
        </w:tc>
        <w:tc>
          <w:tcPr>
            <w:tcW w:w="992" w:type="dxa"/>
          </w:tcPr>
          <w:p w14:paraId="3E945AB8" w14:textId="77777777" w:rsidR="005750F3" w:rsidRDefault="005750F3" w:rsidP="00B60B32"/>
        </w:tc>
      </w:tr>
      <w:tr w:rsidR="005750F3" w14:paraId="6A9EB49C" w14:textId="77777777" w:rsidTr="00B60B32">
        <w:trPr>
          <w:trHeight w:val="454"/>
        </w:trPr>
        <w:tc>
          <w:tcPr>
            <w:tcW w:w="5516" w:type="dxa"/>
          </w:tcPr>
          <w:p w14:paraId="48A5676B" w14:textId="77777777" w:rsidR="005750F3" w:rsidRDefault="005750F3" w:rsidP="00B60B32">
            <w:r>
              <w:t>Imenujem institucije kojima se mogu obratiti ako mi netko ukrade identitet.</w:t>
            </w:r>
          </w:p>
        </w:tc>
        <w:tc>
          <w:tcPr>
            <w:tcW w:w="1000" w:type="dxa"/>
          </w:tcPr>
          <w:p w14:paraId="0C7D46F8" w14:textId="77777777" w:rsidR="005750F3" w:rsidRDefault="005750F3" w:rsidP="00B60B32"/>
        </w:tc>
        <w:tc>
          <w:tcPr>
            <w:tcW w:w="992" w:type="dxa"/>
          </w:tcPr>
          <w:p w14:paraId="3D185C6E" w14:textId="77777777" w:rsidR="005750F3" w:rsidRDefault="005750F3" w:rsidP="00B60B32"/>
        </w:tc>
      </w:tr>
    </w:tbl>
    <w:p w14:paraId="77EA5A3A" w14:textId="77777777" w:rsidR="00634C74" w:rsidRDefault="00634C74" w:rsidP="00634C74"/>
    <w:sectPr w:rsidR="00634C74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5185511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AA0D60"/>
    <w:rsid w:val="00B62FC1"/>
    <w:rsid w:val="00CD0AB7"/>
    <w:rsid w:val="00CF2BC0"/>
    <w:rsid w:val="00DA414C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19:34:00Z</dcterms:created>
  <dcterms:modified xsi:type="dcterms:W3CDTF">2021-09-1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